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9D2F81" w14:textId="5F8F0466" w:rsidR="008D5518" w:rsidRPr="00751F13" w:rsidRDefault="00751F13" w:rsidP="008D5518">
      <w:pPr>
        <w:pStyle w:val="Normal1"/>
        <w:rPr>
          <w:rFonts w:ascii="Arial" w:hAnsi="Arial" w:cs="Arial"/>
          <w:sz w:val="22"/>
          <w:szCs w:val="22"/>
          <w:highlight w:val="yellow"/>
          <w:lang w:val="en-GB"/>
        </w:rPr>
      </w:pPr>
      <w:r w:rsidRPr="00751F13">
        <w:rPr>
          <w:rStyle w:val="normalchar1"/>
          <w:rFonts w:ascii="Arial" w:hAnsi="Arial" w:cs="Arial"/>
          <w:b/>
          <w:bCs/>
          <w:sz w:val="22"/>
          <w:szCs w:val="22"/>
          <w:highlight w:val="yellow"/>
          <w:lang w:val="en-GB"/>
        </w:rPr>
        <w:t>Private &amp; Confidential</w:t>
      </w:r>
    </w:p>
    <w:p w14:paraId="2234478D" w14:textId="77777777" w:rsidR="008D5518" w:rsidRPr="00751F13" w:rsidRDefault="008D5518" w:rsidP="008D5518">
      <w:pPr>
        <w:pStyle w:val="Normal1"/>
        <w:rPr>
          <w:rStyle w:val="normalchar1"/>
          <w:rFonts w:ascii="Arial" w:hAnsi="Arial" w:cs="Arial"/>
          <w:sz w:val="22"/>
          <w:szCs w:val="22"/>
          <w:highlight w:val="yellow"/>
        </w:rPr>
      </w:pPr>
    </w:p>
    <w:p w14:paraId="4AA99DFA" w14:textId="08FB37CE" w:rsidR="008D5518" w:rsidRPr="00751F13" w:rsidRDefault="00751F13" w:rsidP="008D5518">
      <w:pPr>
        <w:pStyle w:val="Normal1"/>
        <w:rPr>
          <w:rFonts w:ascii="Arial" w:hAnsi="Arial" w:cs="Arial"/>
          <w:sz w:val="22"/>
          <w:szCs w:val="22"/>
          <w:highlight w:val="yellow"/>
          <w:lang w:val="en-GB"/>
        </w:rPr>
      </w:pPr>
      <w:r w:rsidRPr="00751F13">
        <w:rPr>
          <w:rStyle w:val="normalchar1"/>
          <w:rFonts w:ascii="Arial" w:hAnsi="Arial" w:cs="Arial"/>
          <w:sz w:val="22"/>
          <w:szCs w:val="22"/>
          <w:highlight w:val="yellow"/>
          <w:lang w:val="en-GB"/>
        </w:rPr>
        <w:t>Date</w:t>
      </w:r>
    </w:p>
    <w:p w14:paraId="681E4AAC" w14:textId="77777777" w:rsidR="008D5518" w:rsidRPr="00751F13" w:rsidRDefault="008D5518" w:rsidP="008D5518">
      <w:pPr>
        <w:pStyle w:val="Normal1"/>
        <w:rPr>
          <w:rStyle w:val="normalchar1"/>
          <w:rFonts w:ascii="Arial" w:hAnsi="Arial" w:cs="Arial"/>
          <w:sz w:val="22"/>
          <w:szCs w:val="22"/>
          <w:highlight w:val="yellow"/>
        </w:rPr>
      </w:pPr>
    </w:p>
    <w:p w14:paraId="6D2393EE" w14:textId="20772552" w:rsidR="008D5518" w:rsidRPr="00751F13" w:rsidRDefault="00751F13" w:rsidP="008D5518">
      <w:pPr>
        <w:pStyle w:val="Normal1"/>
        <w:rPr>
          <w:rFonts w:ascii="Arial" w:hAnsi="Arial" w:cs="Arial"/>
          <w:sz w:val="22"/>
          <w:szCs w:val="22"/>
          <w:highlight w:val="yellow"/>
          <w:lang w:val="en-GB"/>
        </w:rPr>
      </w:pPr>
      <w:r w:rsidRPr="00751F13">
        <w:rPr>
          <w:rStyle w:val="normalchar1"/>
          <w:rFonts w:ascii="Arial" w:hAnsi="Arial" w:cs="Arial"/>
          <w:sz w:val="22"/>
          <w:szCs w:val="22"/>
          <w:highlight w:val="yellow"/>
          <w:lang w:val="en-GB"/>
        </w:rPr>
        <w:t>Name</w:t>
      </w:r>
    </w:p>
    <w:p w14:paraId="08EEFD70" w14:textId="77777777" w:rsidR="008D5518" w:rsidRPr="00751F13" w:rsidRDefault="008D5518" w:rsidP="008D5518">
      <w:pPr>
        <w:pStyle w:val="Normal1"/>
        <w:rPr>
          <w:rFonts w:ascii="Arial" w:hAnsi="Arial" w:cs="Arial"/>
          <w:sz w:val="22"/>
          <w:szCs w:val="22"/>
          <w:highlight w:val="yellow"/>
        </w:rPr>
      </w:pPr>
      <w:r w:rsidRPr="00751F13">
        <w:rPr>
          <w:rStyle w:val="normalchar1"/>
          <w:rFonts w:ascii="Arial" w:hAnsi="Arial" w:cs="Arial"/>
          <w:sz w:val="22"/>
          <w:szCs w:val="22"/>
          <w:highlight w:val="yellow"/>
        </w:rPr>
        <w:t>Address 1</w:t>
      </w:r>
    </w:p>
    <w:p w14:paraId="537D5B6C" w14:textId="77777777" w:rsidR="008D5518" w:rsidRPr="00751F13" w:rsidRDefault="008D5518" w:rsidP="008D5518">
      <w:pPr>
        <w:pStyle w:val="Normal1"/>
        <w:rPr>
          <w:rFonts w:ascii="Arial" w:hAnsi="Arial" w:cs="Arial"/>
          <w:sz w:val="22"/>
          <w:szCs w:val="22"/>
          <w:highlight w:val="yellow"/>
        </w:rPr>
      </w:pPr>
      <w:r w:rsidRPr="00751F13">
        <w:rPr>
          <w:rStyle w:val="normalchar1"/>
          <w:rFonts w:ascii="Arial" w:hAnsi="Arial" w:cs="Arial"/>
          <w:sz w:val="22"/>
          <w:szCs w:val="22"/>
          <w:highlight w:val="yellow"/>
        </w:rPr>
        <w:t>Address 2</w:t>
      </w:r>
    </w:p>
    <w:p w14:paraId="0B291EBF" w14:textId="77777777" w:rsidR="008D5518" w:rsidRPr="00751F13" w:rsidRDefault="008D5518" w:rsidP="008D5518">
      <w:pPr>
        <w:pStyle w:val="Normal1"/>
        <w:rPr>
          <w:rStyle w:val="normalchar1"/>
          <w:rFonts w:ascii="Arial" w:hAnsi="Arial" w:cs="Arial"/>
          <w:sz w:val="22"/>
          <w:szCs w:val="22"/>
        </w:rPr>
      </w:pPr>
      <w:r w:rsidRPr="00751F13">
        <w:rPr>
          <w:rStyle w:val="normalchar1"/>
          <w:rFonts w:ascii="Arial" w:hAnsi="Arial" w:cs="Arial"/>
          <w:sz w:val="22"/>
          <w:szCs w:val="22"/>
          <w:highlight w:val="yellow"/>
        </w:rPr>
        <w:t>Postcode</w:t>
      </w:r>
    </w:p>
    <w:p w14:paraId="438D3710" w14:textId="77777777" w:rsidR="008D5518" w:rsidRPr="00751F13" w:rsidRDefault="00F977E7" w:rsidP="00F977E7">
      <w:pPr>
        <w:pStyle w:val="Normal1"/>
        <w:tabs>
          <w:tab w:val="left" w:pos="3310"/>
        </w:tabs>
        <w:rPr>
          <w:rStyle w:val="normalchar1"/>
          <w:rFonts w:ascii="Arial" w:hAnsi="Arial" w:cs="Arial"/>
          <w:sz w:val="22"/>
          <w:szCs w:val="22"/>
        </w:rPr>
      </w:pPr>
      <w:r w:rsidRPr="00751F13">
        <w:rPr>
          <w:rStyle w:val="normalchar1"/>
          <w:rFonts w:ascii="Arial" w:hAnsi="Arial" w:cs="Arial"/>
          <w:sz w:val="22"/>
          <w:szCs w:val="22"/>
        </w:rPr>
        <w:tab/>
      </w:r>
    </w:p>
    <w:p w14:paraId="1B864B10" w14:textId="77777777" w:rsidR="008D5518" w:rsidRPr="00751F13" w:rsidRDefault="008D5518" w:rsidP="008D5518">
      <w:pPr>
        <w:pStyle w:val="Normal1"/>
        <w:rPr>
          <w:rStyle w:val="normalchar1"/>
          <w:rFonts w:ascii="Arial" w:hAnsi="Arial" w:cs="Arial"/>
          <w:sz w:val="22"/>
          <w:szCs w:val="22"/>
        </w:rPr>
      </w:pPr>
      <w:r w:rsidRPr="00751F13">
        <w:rPr>
          <w:rStyle w:val="normalchar1"/>
          <w:rFonts w:ascii="Arial" w:hAnsi="Arial" w:cs="Arial"/>
          <w:sz w:val="22"/>
          <w:szCs w:val="22"/>
        </w:rPr>
        <w:t xml:space="preserve">Ku socota </w:t>
      </w:r>
      <w:r w:rsidRPr="00751F13">
        <w:rPr>
          <w:rStyle w:val="normalchar1"/>
          <w:rFonts w:ascii="Arial" w:hAnsi="Arial" w:cs="Arial"/>
          <w:sz w:val="22"/>
          <w:szCs w:val="22"/>
          <w:highlight w:val="yellow"/>
        </w:rPr>
        <w:t>&lt;&lt;patient name&gt;&gt;</w:t>
      </w:r>
      <w:r w:rsidRPr="00751F13">
        <w:rPr>
          <w:rStyle w:val="normalchar1"/>
          <w:rFonts w:ascii="Arial" w:hAnsi="Arial" w:cs="Arial"/>
          <w:sz w:val="22"/>
          <w:szCs w:val="22"/>
        </w:rPr>
        <w:t xml:space="preserve"> </w:t>
      </w:r>
    </w:p>
    <w:p w14:paraId="09FA6E05" w14:textId="77777777" w:rsidR="008D5518" w:rsidRPr="00751F13" w:rsidRDefault="008D5518" w:rsidP="008D5518">
      <w:pPr>
        <w:pStyle w:val="Normal1"/>
        <w:rPr>
          <w:rFonts w:ascii="Arial" w:hAnsi="Arial" w:cs="Arial"/>
          <w:sz w:val="22"/>
          <w:szCs w:val="22"/>
        </w:rPr>
      </w:pPr>
    </w:p>
    <w:p w14:paraId="675B7B0C" w14:textId="77777777" w:rsidR="008D5518" w:rsidRPr="00751F13" w:rsidRDefault="008D5518" w:rsidP="008D5518">
      <w:pPr>
        <w:pStyle w:val="Normal1"/>
        <w:rPr>
          <w:rStyle w:val="normalchar1"/>
          <w:rFonts w:ascii="Arial" w:hAnsi="Arial" w:cs="Arial"/>
          <w:b/>
          <w:sz w:val="22"/>
          <w:szCs w:val="22"/>
        </w:rPr>
      </w:pPr>
      <w:r w:rsidRPr="00751F13">
        <w:rPr>
          <w:rStyle w:val="normalchar1"/>
          <w:rFonts w:ascii="Arial" w:hAnsi="Arial" w:cs="Arial"/>
          <w:b/>
          <w:sz w:val="22"/>
          <w:szCs w:val="22"/>
        </w:rPr>
        <w:t>Baaritaanka Xuubka Ilmagaleenka</w:t>
      </w:r>
    </w:p>
    <w:p w14:paraId="3B8C7545" w14:textId="77777777" w:rsidR="008D5518" w:rsidRPr="00751F13" w:rsidRDefault="008D5518" w:rsidP="008D5518">
      <w:pPr>
        <w:pStyle w:val="Normal1"/>
        <w:rPr>
          <w:rFonts w:ascii="Arial" w:hAnsi="Arial" w:cs="Arial"/>
          <w:sz w:val="22"/>
          <w:szCs w:val="22"/>
        </w:rPr>
      </w:pPr>
    </w:p>
    <w:p w14:paraId="167B9FDA" w14:textId="531740D7" w:rsidR="008D5518" w:rsidRPr="00751F13" w:rsidRDefault="008D5518" w:rsidP="008D5518">
      <w:pPr>
        <w:pStyle w:val="Normal1"/>
        <w:jc w:val="both"/>
        <w:rPr>
          <w:rStyle w:val="normalchar1"/>
          <w:rFonts w:ascii="Arial" w:hAnsi="Arial" w:cs="Arial"/>
          <w:sz w:val="22"/>
          <w:szCs w:val="22"/>
        </w:rPr>
      </w:pPr>
      <w:r w:rsidRPr="00751F13">
        <w:rPr>
          <w:rStyle w:val="normalchar1"/>
          <w:rFonts w:ascii="Arial" w:hAnsi="Arial" w:cs="Arial"/>
          <w:sz w:val="22"/>
          <w:szCs w:val="22"/>
        </w:rPr>
        <w:t xml:space="preserve">Sida waafaqasan diiwaanadayada waxaa la gaarey waqtiga aad ku iman lahayd baaritaanka </w:t>
      </w:r>
      <w:r w:rsidR="008E208A" w:rsidRPr="00751F13">
        <w:rPr>
          <w:rStyle w:val="normalchar1"/>
          <w:rFonts w:ascii="Arial" w:hAnsi="Arial" w:cs="Arial"/>
          <w:sz w:val="22"/>
          <w:szCs w:val="22"/>
        </w:rPr>
        <w:t>xuubka</w:t>
      </w:r>
      <w:r w:rsidRPr="00751F13">
        <w:rPr>
          <w:rStyle w:val="normalchar1"/>
          <w:rFonts w:ascii="Arial" w:hAnsi="Arial" w:cs="Arial"/>
          <w:sz w:val="22"/>
          <w:szCs w:val="22"/>
        </w:rPr>
        <w:t xml:space="preserve"> ilmo-galeenka. Baaritaanka ilmo-galeenka maaha mid lagu baaro kansarka, waa hab looga hortago kansarka, iyadoo la ogaanayo laguna daweynayo isbeddellada hore iyo cilladaha aan caadiga ahayn ee haddii aan la daweynin keeni kara kansar.</w:t>
      </w:r>
    </w:p>
    <w:p w14:paraId="1FB0221F" w14:textId="77777777" w:rsidR="008D5518" w:rsidRPr="00751F13" w:rsidRDefault="008D5518" w:rsidP="008D5518">
      <w:pPr>
        <w:pStyle w:val="Normal1"/>
        <w:jc w:val="both"/>
        <w:rPr>
          <w:rStyle w:val="normalchar1"/>
          <w:rFonts w:ascii="Arial" w:hAnsi="Arial" w:cs="Arial"/>
          <w:sz w:val="22"/>
          <w:szCs w:val="22"/>
        </w:rPr>
      </w:pPr>
    </w:p>
    <w:p w14:paraId="4319D461" w14:textId="77777777" w:rsidR="008D5518" w:rsidRPr="00751F13" w:rsidRDefault="008D5518" w:rsidP="008D5518">
      <w:pPr>
        <w:pStyle w:val="Normal1"/>
        <w:jc w:val="both"/>
        <w:rPr>
          <w:rStyle w:val="normalchar1"/>
          <w:rFonts w:ascii="Arial" w:hAnsi="Arial" w:cs="Arial"/>
          <w:iCs/>
          <w:sz w:val="22"/>
          <w:szCs w:val="22"/>
        </w:rPr>
      </w:pPr>
      <w:r w:rsidRPr="00751F13">
        <w:rPr>
          <w:rStyle w:val="normalchar1"/>
          <w:rFonts w:ascii="Arial" w:hAnsi="Arial" w:cs="Arial"/>
          <w:iCs/>
          <w:sz w:val="22"/>
          <w:szCs w:val="22"/>
        </w:rPr>
        <w:t xml:space="preserve">Baaritaanka ilmo-galeenka aad ayay muhiim u tahay dhammaan haweenka ku haboon ee da'doodu u dhaxayso 24 ½ iyo 65 sano jir. Kansarka ilmo-galeenka waa nooca ugu badan ee kansarka ee haweenka da'doodu ka yar tahay 35 sano. Takhtarkaaga guud ahaan waxaanu kugu dhiirigelinaynaa inaad ka soo qaybgasho baaritaanka ilmo-galeenka ilaa iyo wicitaanka ugu dambeeya. Dumar badan ayaa u arka fikradda ah in baaritaanka tahay wax ceeb ah. Xitaa haddii aad seegtay ballamihii hore, kalkaalisada xarunteena caafimaadka way fahansan yihiin sida aad dareemayso waxayna isku dayi doontaa intii karaankeeda ah inay ka dhigto baaritaankaaga mid fudud, degdeg ah oo raaxo leh intii suurtagal ah. </w:t>
      </w:r>
    </w:p>
    <w:p w14:paraId="50F57444" w14:textId="77777777" w:rsidR="008D5518" w:rsidRPr="00751F13" w:rsidRDefault="008D5518" w:rsidP="008D5518">
      <w:pPr>
        <w:pStyle w:val="Normal1"/>
        <w:jc w:val="both"/>
        <w:rPr>
          <w:rFonts w:ascii="Arial" w:hAnsi="Arial" w:cs="Arial"/>
          <w:b/>
          <w:sz w:val="22"/>
          <w:szCs w:val="22"/>
        </w:rPr>
      </w:pPr>
    </w:p>
    <w:p w14:paraId="737A252C" w14:textId="77777777" w:rsidR="008D5518" w:rsidRPr="00751F13" w:rsidRDefault="008D5518" w:rsidP="008D5518">
      <w:pPr>
        <w:pStyle w:val="Normal1"/>
        <w:jc w:val="both"/>
        <w:rPr>
          <w:rFonts w:ascii="Arial" w:hAnsi="Arial" w:cs="Arial"/>
          <w:b/>
          <w:sz w:val="22"/>
          <w:szCs w:val="22"/>
        </w:rPr>
      </w:pPr>
      <w:r w:rsidRPr="00751F13">
        <w:rPr>
          <w:rFonts w:ascii="Arial" w:hAnsi="Arial" w:cs="Arial"/>
          <w:b/>
          <w:sz w:val="22"/>
          <w:szCs w:val="22"/>
        </w:rPr>
        <w:t>Weligaa ma maqashay Human Papillomavirus (HPV)?</w:t>
      </w:r>
    </w:p>
    <w:p w14:paraId="2FF10C56" w14:textId="77777777" w:rsidR="008D5518" w:rsidRPr="00751F13" w:rsidRDefault="008D5518" w:rsidP="008D5518">
      <w:pPr>
        <w:pStyle w:val="Normal1"/>
        <w:jc w:val="both"/>
        <w:rPr>
          <w:rFonts w:ascii="Arial" w:hAnsi="Arial" w:cs="Arial"/>
          <w:sz w:val="22"/>
          <w:szCs w:val="22"/>
        </w:rPr>
      </w:pPr>
    </w:p>
    <w:p w14:paraId="4D7302C1" w14:textId="77777777" w:rsidR="00540FFA" w:rsidRPr="00751F13" w:rsidRDefault="008D5518" w:rsidP="00540FFA">
      <w:pPr>
        <w:pStyle w:val="Normal1"/>
        <w:rPr>
          <w:rFonts w:ascii="Arial" w:hAnsi="Arial" w:cs="Arial"/>
          <w:bCs/>
          <w:i/>
          <w:iCs/>
          <w:color w:val="FF0000"/>
          <w:sz w:val="22"/>
          <w:szCs w:val="22"/>
        </w:rPr>
      </w:pPr>
      <w:r w:rsidRPr="00751F13">
        <w:rPr>
          <w:rFonts w:ascii="Arial" w:hAnsi="Arial" w:cs="Arial"/>
          <w:sz w:val="22"/>
          <w:szCs w:val="22"/>
        </w:rPr>
        <w:t xml:space="preserve">HPV waa caabuq (fayras) caam ah oo si sahal ah loo kala qaado inta lagu guda jiro hawsha galmada ee u dhaxaysa lammaanayaasha. Dumarka intooda badan noloshooda mar ayay ku dhacda. </w:t>
      </w:r>
      <w:r w:rsidRPr="00751F13">
        <w:rPr>
          <w:rStyle w:val="normalchar1"/>
          <w:rFonts w:ascii="Arial" w:hAnsi="Arial" w:cs="Arial"/>
          <w:bCs/>
          <w:iCs/>
          <w:sz w:val="22"/>
          <w:szCs w:val="22"/>
        </w:rPr>
        <w:t>Haddii aadan dhawaanahan galmo sameynin, ama haddii aadan nin galmo ah la sameyn, waa inaad weli tixgelisaa inaad ka qaybgasho baaritaanka dhecaanka ilmo-galeenka.</w:t>
      </w:r>
      <w:r w:rsidRPr="00751F13">
        <w:rPr>
          <w:rStyle w:val="normalchar1"/>
          <w:rFonts w:ascii="Arial" w:hAnsi="Arial" w:cs="Arial"/>
          <w:bCs/>
          <w:i/>
          <w:iCs/>
          <w:sz w:val="22"/>
          <w:szCs w:val="22"/>
        </w:rPr>
        <w:t xml:space="preserve"> </w:t>
      </w:r>
    </w:p>
    <w:p w14:paraId="503D72D7" w14:textId="77777777" w:rsidR="00540FFA" w:rsidRPr="00751F13" w:rsidRDefault="00540FFA" w:rsidP="00782DB9">
      <w:pPr>
        <w:pStyle w:val="Normal1"/>
        <w:rPr>
          <w:rFonts w:ascii="Arial" w:hAnsi="Arial" w:cs="Arial"/>
          <w:sz w:val="22"/>
          <w:szCs w:val="22"/>
        </w:rPr>
      </w:pPr>
    </w:p>
    <w:p w14:paraId="606B7BF1" w14:textId="160243F4" w:rsidR="00540FFA" w:rsidRPr="00751F13" w:rsidRDefault="008D5518" w:rsidP="00782DB9">
      <w:pPr>
        <w:pStyle w:val="Normal1"/>
        <w:rPr>
          <w:rFonts w:ascii="Arial" w:hAnsi="Arial" w:cs="Arial"/>
          <w:bCs/>
          <w:i/>
          <w:iCs/>
          <w:color w:val="FF0000"/>
          <w:sz w:val="22"/>
          <w:szCs w:val="22"/>
        </w:rPr>
      </w:pPr>
      <w:r w:rsidRPr="00751F13">
        <w:rPr>
          <w:rFonts w:ascii="Arial" w:hAnsi="Arial" w:cs="Arial"/>
          <w:sz w:val="22"/>
          <w:szCs w:val="22"/>
        </w:rPr>
        <w:t xml:space="preserve">Qaar ka mid nooca Halista-sare ee HPV waxay keeni kartaa  </w:t>
      </w:r>
      <w:r w:rsidRPr="00751F13">
        <w:rPr>
          <w:rStyle w:val="normalchar1"/>
          <w:rFonts w:ascii="Arial" w:hAnsi="Arial" w:cs="Arial"/>
          <w:bCs/>
          <w:iCs/>
          <w:sz w:val="22"/>
          <w:szCs w:val="22"/>
        </w:rPr>
        <w:t>kansarka ilmo galeenka. Inteena badan nidaamyada difaaca jirkeena waxay ka takhalusaan HPV hase ahaatee HPV waxa laga yaabaa inay jidhka ku harto (ku sii jirto) sanado. Haddii aad qaadatay tallaalka HPV, markaa baaritaanka ilmo-galeenka weli muhiim ayay tahay. Tallaalku waxa uu ka ilaaliyaa 7 kiiba 10 (70%) xaaladood ee kansarka</w:t>
      </w:r>
      <w:r w:rsidR="008E208A" w:rsidRPr="00751F13">
        <w:rPr>
          <w:rStyle w:val="normalchar1"/>
          <w:rFonts w:ascii="Arial" w:hAnsi="Arial" w:cs="Arial"/>
          <w:bCs/>
          <w:iCs/>
          <w:sz w:val="22"/>
          <w:szCs w:val="22"/>
        </w:rPr>
        <w:t xml:space="preserve"> xuubka</w:t>
      </w:r>
      <w:r w:rsidRPr="00751F13">
        <w:rPr>
          <w:rStyle w:val="normalchar1"/>
          <w:rFonts w:ascii="Arial" w:hAnsi="Arial" w:cs="Arial"/>
          <w:bCs/>
          <w:iCs/>
          <w:sz w:val="22"/>
          <w:szCs w:val="22"/>
        </w:rPr>
        <w:t xml:space="preserve"> ilmo galeenka, baadhistu waxa laga yaabaa in lagu helo noocyada kale ee halista ah ee HPV.</w:t>
      </w:r>
    </w:p>
    <w:p w14:paraId="167EC497" w14:textId="77777777" w:rsidR="008D5518" w:rsidRPr="00751F13" w:rsidRDefault="008D5518" w:rsidP="008D5518">
      <w:pPr>
        <w:pStyle w:val="Normal1"/>
        <w:rPr>
          <w:rFonts w:ascii="Arial" w:hAnsi="Arial" w:cs="Arial"/>
          <w:sz w:val="22"/>
          <w:szCs w:val="22"/>
        </w:rPr>
      </w:pPr>
    </w:p>
    <w:p w14:paraId="184887E2" w14:textId="77777777" w:rsidR="008D5518" w:rsidRPr="00751F13" w:rsidRDefault="008D5518" w:rsidP="008D5518">
      <w:pPr>
        <w:pStyle w:val="Normal1"/>
        <w:jc w:val="both"/>
        <w:rPr>
          <w:rStyle w:val="normalchar1"/>
          <w:rFonts w:ascii="Arial" w:hAnsi="Arial" w:cs="Arial"/>
          <w:sz w:val="22"/>
          <w:szCs w:val="22"/>
        </w:rPr>
      </w:pPr>
      <w:r w:rsidRPr="00751F13">
        <w:rPr>
          <w:rFonts w:ascii="Arial" w:hAnsi="Arial" w:cs="Arial"/>
          <w:sz w:val="22"/>
          <w:szCs w:val="22"/>
        </w:rPr>
        <w:t>Muunada lagaa qaadi doono waxaa shaybaardhka laga baari doonaa HPV, haddii la helo noocyada HPV ee khatarta sare leh muunadaada wixii lagaa qaadey waxa laga eegi doonaa unugyada aan caadiga ahayn. Haddii la helo unugyada aan caadiga ahayn, waxa laguu gudbin doonaa cisbitaalka in si dheeraad laguu baaro ama lagu daaweeyo.</w:t>
      </w:r>
    </w:p>
    <w:p w14:paraId="3191B754" w14:textId="77777777" w:rsidR="008D5518" w:rsidRPr="00751F13" w:rsidRDefault="008D5518" w:rsidP="008D5518">
      <w:pPr>
        <w:pStyle w:val="Normal1"/>
        <w:jc w:val="both"/>
        <w:rPr>
          <w:rStyle w:val="normalchar1"/>
          <w:rFonts w:ascii="Arial" w:hAnsi="Arial" w:cs="Arial"/>
          <w:sz w:val="22"/>
          <w:szCs w:val="22"/>
        </w:rPr>
      </w:pPr>
    </w:p>
    <w:p w14:paraId="3E32DD45" w14:textId="77777777" w:rsidR="008D5518" w:rsidRPr="00751F13" w:rsidRDefault="008D5518" w:rsidP="008D5518">
      <w:pPr>
        <w:pStyle w:val="Normal1"/>
        <w:jc w:val="both"/>
        <w:rPr>
          <w:rFonts w:ascii="Arial" w:hAnsi="Arial" w:cs="Arial"/>
          <w:b/>
          <w:bCs/>
          <w:iCs/>
          <w:sz w:val="22"/>
          <w:szCs w:val="22"/>
        </w:rPr>
      </w:pPr>
      <w:r w:rsidRPr="00751F13">
        <w:rPr>
          <w:rFonts w:ascii="Arial" w:hAnsi="Arial" w:cs="Arial"/>
          <w:b/>
          <w:bCs/>
          <w:iCs/>
          <w:sz w:val="22"/>
          <w:szCs w:val="22"/>
        </w:rPr>
        <w:t>Sameeynta ballantaada</w:t>
      </w:r>
    </w:p>
    <w:p w14:paraId="405F6C0B" w14:textId="77777777" w:rsidR="00741A4F" w:rsidRPr="00751F13" w:rsidRDefault="00741A4F" w:rsidP="008D5518">
      <w:pPr>
        <w:pStyle w:val="Normal1"/>
        <w:jc w:val="both"/>
        <w:rPr>
          <w:rFonts w:ascii="Arial" w:hAnsi="Arial" w:cs="Arial"/>
          <w:b/>
          <w:bCs/>
          <w:i/>
          <w:iCs/>
          <w:sz w:val="22"/>
          <w:szCs w:val="22"/>
        </w:rPr>
      </w:pPr>
    </w:p>
    <w:p w14:paraId="27C0C2E1" w14:textId="6FF5AF45" w:rsidR="008D5518" w:rsidRPr="00751F13" w:rsidRDefault="00741A4F" w:rsidP="008D5518">
      <w:pPr>
        <w:pStyle w:val="Normal1"/>
        <w:jc w:val="both"/>
        <w:rPr>
          <w:rStyle w:val="normalchar1"/>
          <w:rFonts w:ascii="Arial" w:hAnsi="Arial" w:cs="Arial"/>
          <w:sz w:val="22"/>
          <w:szCs w:val="22"/>
        </w:rPr>
      </w:pPr>
      <w:r w:rsidRPr="00751F13">
        <w:rPr>
          <w:rStyle w:val="normalchar1"/>
          <w:rFonts w:ascii="Arial" w:hAnsi="Arial" w:cs="Arial"/>
          <w:iCs/>
          <w:sz w:val="22"/>
          <w:szCs w:val="22"/>
        </w:rPr>
        <w:t xml:space="preserve">Haddi ay midani tahay baaritaankaaga </w:t>
      </w:r>
      <w:r w:rsidR="008E208A" w:rsidRPr="00751F13">
        <w:rPr>
          <w:rStyle w:val="normalchar1"/>
          <w:rFonts w:ascii="Arial" w:hAnsi="Arial" w:cs="Arial"/>
          <w:iCs/>
          <w:sz w:val="22"/>
          <w:szCs w:val="22"/>
        </w:rPr>
        <w:t>xuubka</w:t>
      </w:r>
      <w:r w:rsidRPr="00751F13">
        <w:rPr>
          <w:rStyle w:val="normalchar1"/>
          <w:rFonts w:ascii="Arial" w:hAnsi="Arial" w:cs="Arial"/>
          <w:iCs/>
          <w:sz w:val="22"/>
          <w:szCs w:val="22"/>
        </w:rPr>
        <w:t xml:space="preserve"> ilmo-galeenka ee ugu horeeysa ama aad seegtay balamooyinka hore, waxa kaliya oo aad u baahan tahay inaad ballan ka qabsato nidaamka ballan-qaadka ee GP-gaaga. Midani waxa kale oo ku jiri kara ballamaha saacadaha shaqada ka baxsan. Waxa kale oo aad ballan ka qabsan kartaa kalkaalisadayada caafimaadka si aad baaritaanka ugala hadasho. Way ku farxi doontaa inay </w:t>
      </w:r>
      <w:r w:rsidRPr="00751F13">
        <w:rPr>
          <w:rStyle w:val="normalchar1"/>
          <w:rFonts w:ascii="Arial" w:hAnsi="Arial" w:cs="Arial"/>
          <w:iCs/>
          <w:sz w:val="22"/>
          <w:szCs w:val="22"/>
        </w:rPr>
        <w:lastRenderedPageBreak/>
        <w:t>ka jawaabto su'aalo kasta oo aad hayso. Natiijooyinka baaritaanka iyo wadahadal kasta oo aad la yeelato waxay noqon doontaa sir xafidsan.</w:t>
      </w:r>
    </w:p>
    <w:p w14:paraId="29010642" w14:textId="77777777" w:rsidR="008D5518" w:rsidRPr="00751F13" w:rsidRDefault="008D5518" w:rsidP="008D5518">
      <w:pPr>
        <w:pStyle w:val="Normal1"/>
        <w:jc w:val="both"/>
        <w:rPr>
          <w:rFonts w:ascii="Arial" w:hAnsi="Arial" w:cs="Arial"/>
          <w:sz w:val="22"/>
          <w:szCs w:val="22"/>
        </w:rPr>
      </w:pPr>
    </w:p>
    <w:p w14:paraId="2759E79F" w14:textId="58D32B95" w:rsidR="008D5518" w:rsidRPr="00751F13" w:rsidRDefault="008D5518" w:rsidP="008D5518">
      <w:pPr>
        <w:pStyle w:val="Normal1"/>
        <w:jc w:val="both"/>
        <w:rPr>
          <w:rStyle w:val="normalchar1"/>
          <w:rFonts w:ascii="Arial" w:hAnsi="Arial" w:cs="Arial"/>
          <w:sz w:val="22"/>
          <w:szCs w:val="22"/>
        </w:rPr>
      </w:pPr>
      <w:r w:rsidRPr="00751F13">
        <w:rPr>
          <w:rStyle w:val="normalchar1"/>
          <w:rFonts w:ascii="Arial" w:hAnsi="Arial" w:cs="Arial"/>
          <w:sz w:val="22"/>
          <w:szCs w:val="22"/>
        </w:rPr>
        <w:t xml:space="preserve">Sida dhaqtar guud ahaan (GP) waxaan kugu dhiirigelin lahaa inaad ka soo qaybgasho baadhistaada </w:t>
      </w:r>
      <w:r w:rsidR="008E208A" w:rsidRPr="00751F13">
        <w:rPr>
          <w:rStyle w:val="normalchar1"/>
          <w:rFonts w:ascii="Arial" w:hAnsi="Arial" w:cs="Arial"/>
          <w:sz w:val="22"/>
          <w:szCs w:val="22"/>
        </w:rPr>
        <w:t xml:space="preserve">xuubka </w:t>
      </w:r>
      <w:r w:rsidRPr="00751F13">
        <w:rPr>
          <w:rStyle w:val="normalchar1"/>
          <w:rFonts w:ascii="Arial" w:hAnsi="Arial" w:cs="Arial"/>
          <w:sz w:val="22"/>
          <w:szCs w:val="22"/>
        </w:rPr>
        <w:t xml:space="preserve">ilmo galeenka. </w:t>
      </w:r>
    </w:p>
    <w:p w14:paraId="3F1789D7" w14:textId="77777777" w:rsidR="00540FFA" w:rsidRPr="00751F13" w:rsidRDefault="00540FFA" w:rsidP="008D5518">
      <w:pPr>
        <w:pStyle w:val="Normal1"/>
        <w:jc w:val="both"/>
        <w:rPr>
          <w:rFonts w:ascii="Arial" w:hAnsi="Arial" w:cs="Arial"/>
          <w:sz w:val="22"/>
          <w:szCs w:val="22"/>
        </w:rPr>
      </w:pPr>
    </w:p>
    <w:p w14:paraId="050FD719" w14:textId="77777777" w:rsidR="008D5518" w:rsidRPr="00751F13" w:rsidRDefault="008D5518" w:rsidP="008D5518">
      <w:pPr>
        <w:pStyle w:val="Normal1"/>
        <w:rPr>
          <w:rStyle w:val="normalchar1"/>
          <w:rFonts w:ascii="Arial" w:hAnsi="Arial" w:cs="Arial"/>
          <w:sz w:val="22"/>
          <w:szCs w:val="22"/>
        </w:rPr>
      </w:pPr>
      <w:r w:rsidRPr="00751F13">
        <w:rPr>
          <w:rStyle w:val="normalchar1"/>
          <w:rFonts w:ascii="Arial" w:hAnsi="Arial" w:cs="Arial"/>
          <w:sz w:val="22"/>
          <w:szCs w:val="22"/>
        </w:rPr>
        <w:t xml:space="preserve">Kuu niyadasayn. </w:t>
      </w:r>
    </w:p>
    <w:p w14:paraId="4BBB9354" w14:textId="77777777" w:rsidR="008D5518" w:rsidRPr="00751F13" w:rsidRDefault="008D5518" w:rsidP="008D5518">
      <w:pPr>
        <w:pStyle w:val="Normal1"/>
        <w:rPr>
          <w:rStyle w:val="normalchar1"/>
          <w:rFonts w:ascii="Arial" w:hAnsi="Arial" w:cs="Arial"/>
          <w:sz w:val="22"/>
          <w:szCs w:val="22"/>
        </w:rPr>
      </w:pPr>
    </w:p>
    <w:p w14:paraId="760FCEA9" w14:textId="77777777" w:rsidR="004B1CB9" w:rsidRPr="00751F13" w:rsidRDefault="008D5518" w:rsidP="00540FFA">
      <w:pPr>
        <w:pStyle w:val="Normal1"/>
        <w:rPr>
          <w:rFonts w:ascii="Arial" w:hAnsi="Arial" w:cs="Arial"/>
          <w:sz w:val="22"/>
          <w:szCs w:val="22"/>
        </w:rPr>
      </w:pPr>
      <w:r w:rsidRPr="00751F13">
        <w:rPr>
          <w:rStyle w:val="normalchar1"/>
          <w:rFonts w:ascii="Arial" w:hAnsi="Arial" w:cs="Arial"/>
          <w:b/>
          <w:sz w:val="22"/>
          <w:szCs w:val="22"/>
          <w:highlight w:val="yellow"/>
        </w:rPr>
        <w:t>&lt;&lt; Female GP (if possible)&gt;&gt;</w:t>
      </w:r>
    </w:p>
    <w:sectPr w:rsidR="004B1CB9" w:rsidRPr="00751F13">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5A65F" w14:textId="77777777" w:rsidR="00F97C27" w:rsidRDefault="00F97C27" w:rsidP="003F166E">
      <w:pPr>
        <w:spacing w:after="0" w:line="240" w:lineRule="auto"/>
      </w:pPr>
      <w:r>
        <w:separator/>
      </w:r>
    </w:p>
  </w:endnote>
  <w:endnote w:type="continuationSeparator" w:id="0">
    <w:p w14:paraId="039070D7" w14:textId="77777777" w:rsidR="00F97C27" w:rsidRDefault="00F97C27" w:rsidP="003F1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02CE1" w14:textId="77777777" w:rsidR="003F166E" w:rsidRDefault="003F16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5C033" w14:textId="7F154429" w:rsidR="003F166E" w:rsidRPr="00751F13" w:rsidRDefault="00751F13">
    <w:pPr>
      <w:pStyle w:val="Footer"/>
      <w:rPr>
        <w:rFonts w:ascii="Arial" w:hAnsi="Arial" w:cs="Arial"/>
        <w:sz w:val="18"/>
        <w:szCs w:val="18"/>
        <w:lang w:val="en-GB"/>
      </w:rPr>
    </w:pPr>
    <w:r w:rsidRPr="00751F13">
      <w:rPr>
        <w:rFonts w:ascii="Arial" w:hAnsi="Arial" w:cs="Arial"/>
        <w:sz w:val="18"/>
        <w:szCs w:val="18"/>
        <w:lang w:val="en-GB"/>
      </w:rPr>
      <w:t>Younger cohort cervical screening SOMALI version 1 – reviewed 12.04.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880EF" w14:textId="77777777" w:rsidR="003F166E" w:rsidRDefault="003F16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8B394D" w14:textId="77777777" w:rsidR="00F97C27" w:rsidRDefault="00F97C27" w:rsidP="003F166E">
      <w:pPr>
        <w:spacing w:after="0" w:line="240" w:lineRule="auto"/>
      </w:pPr>
      <w:r>
        <w:separator/>
      </w:r>
    </w:p>
  </w:footnote>
  <w:footnote w:type="continuationSeparator" w:id="0">
    <w:p w14:paraId="202D401A" w14:textId="77777777" w:rsidR="00F97C27" w:rsidRDefault="00F97C27" w:rsidP="003F1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AEA0B4" w14:textId="77777777" w:rsidR="003F166E" w:rsidRDefault="003F16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39C04" w14:textId="77777777" w:rsidR="003F166E" w:rsidRDefault="003F16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2D354" w14:textId="77777777" w:rsidR="003F166E" w:rsidRDefault="003F166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zUxMTM3NjI2N7dU0lEKTi0uzszPAykwrAUAyVg/XCwAAAA="/>
  </w:docVars>
  <w:rsids>
    <w:rsidRoot w:val="008D5518"/>
    <w:rsid w:val="00272D80"/>
    <w:rsid w:val="003432DE"/>
    <w:rsid w:val="003F166E"/>
    <w:rsid w:val="004B1CB9"/>
    <w:rsid w:val="00540FFA"/>
    <w:rsid w:val="00572DD7"/>
    <w:rsid w:val="00701724"/>
    <w:rsid w:val="00741A4F"/>
    <w:rsid w:val="00751F13"/>
    <w:rsid w:val="0076044B"/>
    <w:rsid w:val="00782DB9"/>
    <w:rsid w:val="008D5518"/>
    <w:rsid w:val="008E208A"/>
    <w:rsid w:val="00BC13C8"/>
    <w:rsid w:val="00D14D22"/>
    <w:rsid w:val="00E1236F"/>
    <w:rsid w:val="00F977E7"/>
    <w:rsid w:val="00F97C2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BA5B2"/>
  <w15:docId w15:val="{0E33F235-3E34-4A18-8D53-64BD7BEA7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o-S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basedOn w:val="Normal"/>
    <w:rsid w:val="008D5518"/>
    <w:pPr>
      <w:spacing w:after="0" w:line="240" w:lineRule="auto"/>
    </w:pPr>
    <w:rPr>
      <w:rFonts w:ascii="Times New Roman" w:eastAsia="Times New Roman" w:hAnsi="Times New Roman" w:cs="Times New Roman"/>
      <w:sz w:val="24"/>
      <w:szCs w:val="24"/>
      <w:lang w:eastAsia="en-GB"/>
    </w:rPr>
  </w:style>
  <w:style w:type="character" w:customStyle="1" w:styleId="normalchar1">
    <w:name w:val="normal__char1"/>
    <w:basedOn w:val="DefaultParagraphFont"/>
    <w:rsid w:val="008D5518"/>
    <w:rPr>
      <w:rFonts w:ascii="Times New Roman" w:hAnsi="Times New Roman" w:cs="Times New Roman" w:hint="default"/>
      <w:sz w:val="24"/>
      <w:szCs w:val="24"/>
    </w:rPr>
  </w:style>
  <w:style w:type="paragraph" w:styleId="NormalWeb">
    <w:name w:val="Normal (Web)"/>
    <w:basedOn w:val="Normal"/>
    <w:uiPriority w:val="99"/>
    <w:semiHidden/>
    <w:unhideWhenUsed/>
    <w:rsid w:val="00540FF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3F16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166E"/>
  </w:style>
  <w:style w:type="paragraph" w:styleId="Footer">
    <w:name w:val="footer"/>
    <w:basedOn w:val="Normal"/>
    <w:link w:val="FooterChar"/>
    <w:uiPriority w:val="99"/>
    <w:unhideWhenUsed/>
    <w:rsid w:val="003F16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16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7034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71E8E3-D613-4865-9449-7622BBA3E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he Christie NHS Foundation Trust</Company>
  <LinksUpToDate>false</LinksUpToDate>
  <CharactersWithSpaces>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 Halliwell</dc:creator>
  <cp:lastModifiedBy>Perkins Anna (RBV) NHS Christie Tr</cp:lastModifiedBy>
  <cp:revision>2</cp:revision>
  <dcterms:created xsi:type="dcterms:W3CDTF">2022-04-12T09:56:00Z</dcterms:created>
  <dcterms:modified xsi:type="dcterms:W3CDTF">2022-04-12T09:56:00Z</dcterms:modified>
</cp:coreProperties>
</file>